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for</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rPr>
          <w:bCs/>
          <w:b/>
        </w:rPr>
        <w:t xml:space="preserve">John M. Kato</w:t>
      </w:r>
      <w:r>
        <w:br/>
      </w:r>
      <w:r>
        <w:t xml:space="preserve">P.O. Box 987, Kampala, Uganda</w:t>
      </w:r>
      <w:r>
        <w:br/>
      </w:r>
      <w:r>
        <w:t xml:space="preserve">+256 778 123 456</w:t>
      </w:r>
      <w:r>
        <w:br/>
      </w:r>
      <w:r>
        <w:t xml:space="preserve">john.kato@email.com</w:t>
      </w:r>
    </w:p>
    <w:p>
      <w:pPr>
        <w:pStyle w:val="BodyText"/>
      </w:pPr>
      <w:r>
        <w:t xml:space="preserve">April 5, 2024</w:t>
      </w:r>
    </w:p>
    <w:p>
      <w:pPr>
        <w:pStyle w:val="BodyText"/>
      </w:pPr>
      <w:r>
        <w:rPr>
          <w:bCs/>
          <w:b/>
        </w:rPr>
        <w:t xml:space="preserve">Human Resources Department</w:t>
      </w:r>
      <w:r>
        <w:br/>
      </w:r>
      <w:r>
        <w:t xml:space="preserve">Makerspace Industries Limited</w:t>
      </w:r>
      <w:r>
        <w:br/>
      </w:r>
      <w:r>
        <w:t xml:space="preserve">Plot 123, Kampala Industrial Park</w:t>
      </w:r>
      <w:r>
        <w:br/>
      </w:r>
      <w:r>
        <w:t xml:space="preserve">Kampala, Uganda</w:t>
      </w:r>
    </w:p>
    <w:p>
      <w:pPr>
        <w:pStyle w:val="BodyText"/>
      </w:pPr>
      <w:r>
        <w:t xml:space="preserve">Dear Hiring Manager,</w:t>
      </w:r>
    </w:p>
    <w:p>
      <w:pPr>
        <w:pStyle w:val="BodyText"/>
      </w:pPr>
      <w:r>
        <w:t xml:space="preserve">I am writing to express my sincere interest in the Welder position at Makerspace Industries Limited in Uganda Kampala. As a dedicated and skilled welder with over five years of hands-on experience in construction, manufacturing, and infrastructure development, I am eager to contribute my expertise to your organization’s mission of driving innovation and excellence in the Ugandan industrial sector. Kampala, being a bustling hub of economic activity and growth, presents an ideal environment for professionals like myself to apply their technical skills while supporting the nation’s developmental goals.</w:t>
      </w:r>
    </w:p>
    <w:p>
      <w:pPr>
        <w:pStyle w:val="BodyText"/>
      </w:pPr>
      <w:r>
        <w:t xml:space="preserve">My journey as a welder began in 2018 when I completed a certified welding program at the Uganda Technical College in Masaka. This foundational training equipped me with proficiency in various welding techniques, including MIG, TIG, and arc welding, as well as a strong understanding of metallurgy and material compatibility. Over the years, I have worked on diverse projects that required precision, creativity, and adherence to international safety standards. Whether it was constructing steel frameworks for commercial buildings or repairing heavy machinery in industrial settings across Uganda Kampala, I have consistently delivered high-quality results while prioritizing safety and efficiency.</w:t>
      </w:r>
    </w:p>
    <w:p>
      <w:pPr>
        <w:pStyle w:val="BodyText"/>
      </w:pPr>
      <w:r>
        <w:t xml:space="preserve">One of the key strengths I bring to the table is my ability to adapt to dynamic work environments. In Uganda Kampala, where infrastructure development is rapidly expanding, welders are in high demand for projects ranging from road construction to renewable energy installations. For instance, during my tenure with a local engineering firm in 2021, I was part of a team that fabricated steel structures for a solar power plant in Jinja. This experience not only honed my technical skills but also deepened my understanding of how welding plays a critical role in advancing sustainable development initiatives across the region.</w:t>
      </w:r>
    </w:p>
    <w:p>
      <w:pPr>
        <w:pStyle w:val="BodyText"/>
      </w:pPr>
      <w:r>
        <w:t xml:space="preserve">Furthermore, I have developed strong problem-solving abilities through years of troubleshooting complex welding challenges. In Uganda Kampala’s fast-paced industrial landscape, where time and resources are often constrained, the ability to identify and resolve issues quickly is invaluable. For example, while working on a bridge repair project in 2022, I collaborated with engineers to modify welding procedures that minimized downtime and ensured compliance with local building codes. This experience reinforced my commitment to excellence and my belief that every welder has the power to contribute to the resilience of critical infrastructure.</w:t>
      </w:r>
    </w:p>
    <w:p>
      <w:pPr>
        <w:pStyle w:val="BodyText"/>
      </w:pPr>
      <w:r>
        <w:t xml:space="preserve">What sets me apart as a welder is my unwavering focus on safety and quality. I am certified in OSHA standards and regularly undergo training to stay updated on the latest welding technologies and safety protocols. In Uganda Kampala, where industrial accidents can have severe consequences, this dedication to safety is not just a professional obligation but a personal value. I take pride in mentoring junior welders and fostering a culture of accountability within my teams, ensuring that every project meets both client expectations and regulatory requirements.</w:t>
      </w:r>
    </w:p>
    <w:p>
      <w:pPr>
        <w:pStyle w:val="BodyText"/>
      </w:pPr>
      <w:r>
        <w:t xml:space="preserve">Uganda Kampala’s vibrant economy offers endless opportunities for skilled professionals to make an impact. As the country continues to invest in infrastructure, manufacturing, and renewable energy projects, the role of a welder becomes increasingly vital. I am particularly drawn to Makerspace Industries Limited’s reputation for innovation and community engagement. I am confident that my technical expertise, combined with my passion for contributing to Uganda’s growth, aligns perfectly with your organization’s vision.</w:t>
      </w:r>
    </w:p>
    <w:p>
      <w:pPr>
        <w:pStyle w:val="BodyText"/>
      </w:pPr>
      <w:r>
        <w:t xml:space="preserve">In addition to my professional qualifications, I bring a strong work ethic and a collaborative spirit. My ability to communicate effectively with engineers, project managers, and fellow workers ensures seamless coordination on complex projects. I am also proficient in using advanced welding equipment such as CNC machines and laser cutters, which are increasingly being adopted in Uganda’s modern manufacturing sector. This adaptability allows me to stay at the forefront of industry trends while delivering results that exceed expectations.</w:t>
      </w:r>
    </w:p>
    <w:p>
      <w:pPr>
        <w:pStyle w:val="BodyText"/>
      </w:pPr>
      <w:r>
        <w:t xml:space="preserve">As a resident of Uganda Kampala, I am deeply committed to supporting local industries and contributing to the country’s economic progress. My goal is not only to excel in my role as a welder but also to inspire others in the community to pursue careers in skilled trades. I believe that by investing in technical education and hands-on training, Uganda can build a sustainable workforce capable of meeting its growing demands.</w:t>
      </w:r>
    </w:p>
    <w:p>
      <w:pPr>
        <w:pStyle w:val="BodyText"/>
      </w:pPr>
      <w:r>
        <w:t xml:space="preserve">Thank you for considering my application. I would welcome the opportunity to discuss how my skills and experience align with the needs of Makerspace Industries Limited. I am available at your convenience for an interview and can be reached at +256 778 123 456 or via email at john.kato@email.com. I look forward to the possibility of contributing to your team and helping shape the future of industrial development in Uganda Kampala.</w:t>
      </w:r>
    </w:p>
    <w:p>
      <w:pPr>
        <w:pStyle w:val="BodyText"/>
      </w:pPr>
      <w:r>
        <w:t xml:space="preserve">Sincerely,</w:t>
      </w:r>
      <w:r>
        <w:br/>
      </w:r>
      <w:r>
        <w:rPr>
          <w:bCs/>
          <w:b/>
        </w:rPr>
        <w:t xml:space="preserve">John M. Ka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for Uganda Kampala</dc:title>
  <dc:creator/>
  <dc:language>en</dc:language>
  <cp:keywords/>
  <dcterms:created xsi:type="dcterms:W3CDTF">2025-12-11T16:20:58Z</dcterms:created>
  <dcterms:modified xsi:type="dcterms:W3CDTF">2025-12-11T16:20:58Z</dcterms:modified>
</cp:coreProperties>
</file>

<file path=docProps/custom.xml><?xml version="1.0" encoding="utf-8"?>
<Properties xmlns="http://schemas.openxmlformats.org/officeDocument/2006/custom-properties" xmlns:vt="http://schemas.openxmlformats.org/officeDocument/2006/docPropsVTypes"/>
</file>